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2ca3ea22ade0df3fd714c9b89c7ad3566e4895"/>
    <w:p>
      <w:pPr>
        <w:pStyle w:val="Heading3"/>
      </w:pPr>
      <w:r>
        <w:t xml:space="preserve">Встреча главы управы Нижегородского района с населением 21.11.2018 часть 2</w:t>
      </w:r>
    </w:p>
    <w:p>
      <w:pPr>
        <w:pStyle w:val="FirstParagraph"/>
      </w:pPr>
      <w:r>
        <w:t xml:space="preserve">01.01.197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izhegorodsky.mos.ru/presscenter/mediagallery/121224/7806157/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Нижегород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izhegorodsky.mos.ru" TargetMode="External" /><Relationship Type="http://schemas.openxmlformats.org/officeDocument/2006/relationships/hyperlink" Id="rId20" Target="http://nizhegorodsky.mos.ru/presscenter/mediagallery/121224/780615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izhegorodsky.mos.ru" TargetMode="External" /><Relationship Type="http://schemas.openxmlformats.org/officeDocument/2006/relationships/hyperlink" Id="rId20" Target="http://nizhegorodsky.mos.ru/presscenter/mediagallery/121224/780615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20:32:46Z</dcterms:created>
  <dcterms:modified xsi:type="dcterms:W3CDTF">2025-02-13T20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